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4044" w:rsidRPr="00D1243C" w:rsidRDefault="00A607EB" w:rsidP="00EC4400">
      <w:pPr>
        <w:jc w:val="center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374719</wp:posOffset>
                </wp:positionH>
                <wp:positionV relativeFrom="paragraph">
                  <wp:posOffset>-1379220</wp:posOffset>
                </wp:positionV>
                <wp:extent cx="1990725" cy="1047115"/>
                <wp:effectExtent l="0" t="0" r="28575" b="19685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0725" cy="1047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4AAD" w:rsidRDefault="00B74AAD" w:rsidP="00B74AAD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 w:rsidRPr="00B74AAD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         </w:t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 </w:t>
                            </w:r>
                            <w:r w:rsidRPr="00B74AAD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  </w:t>
                            </w:r>
                          </w:p>
                          <w:p w:rsidR="00B74AAD" w:rsidRPr="00B74AAD" w:rsidRDefault="00200F87" w:rsidP="00D247FB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D247FB" w:rsidRPr="00B74AAD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l. nº</w:t>
                            </w:r>
                            <w:r w:rsidR="00D247FB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                                                                                                                    </w:t>
                            </w:r>
                          </w:p>
                          <w:p w:rsidR="007243A7" w:rsidRDefault="00B74AAD" w:rsidP="009E4C4C">
                            <w:pPr>
                              <w:spacing w:line="276" w:lineRule="auto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  </w:t>
                            </w:r>
                            <w:r w:rsidR="007243A7" w:rsidRPr="00B74AAD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roc. nº 23069</w:t>
                            </w:r>
                            <w:r w:rsidR="00FB3238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:rsidR="007243A7" w:rsidRDefault="007243A7" w:rsidP="009E4C4C">
                            <w:pPr>
                              <w:spacing w:line="276" w:lineRule="auto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:rsidR="00B74AAD" w:rsidRDefault="00B74AAD" w:rsidP="009E4C4C">
                            <w:pPr>
                              <w:spacing w:line="276" w:lineRule="auto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                                   </w:t>
                            </w:r>
                            <w:r w:rsidR="003274B8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922CC4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7243A7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        _______                                                                                        </w:t>
                            </w:r>
                          </w:p>
                          <w:p w:rsidR="00B74AAD" w:rsidRPr="00B74AAD" w:rsidRDefault="00B74AAD" w:rsidP="009E4C4C">
                            <w:pPr>
                              <w:spacing w:line="276" w:lineRule="auto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                                             </w:t>
                            </w:r>
                            <w:r w:rsidR="007243A7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  </w:t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Rubric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344.45pt;margin-top:-108.6pt;width:156.75pt;height:82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" strokecolor="white [3212]">
                <v:textbox>
                  <w:txbxContent>
                    <w:p w:rsidR="00B74AAD" w:rsidRDefault="00B74AAD" w:rsidP="00B74AAD">
                      <w:pPr>
                        <w:spacing w:line="360" w:lineRule="auto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 w:rsidRPr="00B74AAD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         </w:t>
                      </w: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 </w:t>
                      </w:r>
                      <w:r w:rsidRPr="00B74AAD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  </w:t>
                      </w:r>
                    </w:p>
                    <w:p w:rsidR="00B74AAD" w:rsidRPr="00B74AAD" w:rsidRDefault="00200F87" w:rsidP="00D247FB">
                      <w:pPr>
                        <w:spacing w:line="360" w:lineRule="auto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 </w:t>
                      </w:r>
                      <w:r w:rsidR="00D247FB" w:rsidRPr="00B74AAD">
                        <w:rPr>
                          <w:rFonts w:ascii="Arial" w:hAnsi="Arial" w:cs="Arial"/>
                          <w:sz w:val="16"/>
                          <w:szCs w:val="16"/>
                        </w:rPr>
                        <w:t>Fl. nº</w:t>
                      </w:r>
                      <w:r w:rsidR="00D247FB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                                                                                                                     </w:t>
                      </w:r>
                    </w:p>
                    <w:p w:rsidR="007243A7" w:rsidRDefault="00B74AAD" w:rsidP="009E4C4C">
                      <w:pPr>
                        <w:spacing w:line="276" w:lineRule="auto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  </w:t>
                      </w:r>
                      <w:r w:rsidR="007243A7" w:rsidRPr="00B74AAD">
                        <w:rPr>
                          <w:rFonts w:ascii="Arial" w:hAnsi="Arial" w:cs="Arial"/>
                          <w:sz w:val="16"/>
                          <w:szCs w:val="16"/>
                        </w:rPr>
                        <w:t>Proc. nº 23069</w:t>
                      </w:r>
                      <w:r w:rsidR="00FB3238">
                        <w:rPr>
                          <w:rFonts w:ascii="Arial" w:hAnsi="Arial" w:cs="Arial"/>
                          <w:sz w:val="16"/>
                          <w:szCs w:val="16"/>
                        </w:rPr>
                        <w:t>.</w:t>
                      </w:r>
                    </w:p>
                    <w:p w:rsidR="007243A7" w:rsidRDefault="007243A7" w:rsidP="009E4C4C">
                      <w:pPr>
                        <w:spacing w:line="276" w:lineRule="auto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:rsidR="00B74AAD" w:rsidRDefault="00B74AAD" w:rsidP="009E4C4C">
                      <w:pPr>
                        <w:spacing w:line="276" w:lineRule="auto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                                   </w:t>
                      </w:r>
                      <w:r w:rsidR="003274B8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</w:t>
                      </w:r>
                      <w:r w:rsidR="00922CC4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</w:t>
                      </w:r>
                      <w:r w:rsidR="007243A7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        _______                                                                                        </w:t>
                      </w:r>
                    </w:p>
                    <w:p w:rsidR="00B74AAD" w:rsidRPr="00B74AAD" w:rsidRDefault="00B74AAD" w:rsidP="009E4C4C">
                      <w:pPr>
                        <w:spacing w:line="276" w:lineRule="auto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                                             </w:t>
                      </w:r>
                      <w:r w:rsidR="007243A7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  </w:t>
                      </w: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Rubrica</w:t>
                      </w:r>
                    </w:p>
                  </w:txbxContent>
                </v:textbox>
              </v:shape>
            </w:pict>
          </mc:Fallback>
        </mc:AlternateContent>
      </w:r>
    </w:p>
    <w:p w:rsidR="00F563F2" w:rsidRDefault="00B766B4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TEE, em </w:t>
      </w:r>
      <w:r w:rsidR="0007487E">
        <w:rPr>
          <w:rFonts w:ascii="Arial" w:hAnsi="Arial" w:cs="Arial"/>
        </w:rPr>
        <w:t>XX/XX</w:t>
      </w:r>
      <w:r w:rsidR="00C327B6">
        <w:rPr>
          <w:rFonts w:ascii="Arial" w:hAnsi="Arial" w:cs="Arial"/>
        </w:rPr>
        <w:t>/</w:t>
      </w:r>
      <w:r w:rsidR="0007487E">
        <w:rPr>
          <w:rFonts w:ascii="Arial" w:hAnsi="Arial" w:cs="Arial"/>
        </w:rPr>
        <w:t>XXXX</w:t>
      </w:r>
      <w:r w:rsidR="00FB3238">
        <w:rPr>
          <w:rFonts w:ascii="Arial" w:hAnsi="Arial" w:cs="Arial"/>
        </w:rPr>
        <w:t>.</w:t>
      </w:r>
    </w:p>
    <w:p w:rsidR="00D12D36" w:rsidRDefault="00D12D36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D12D36" w:rsidRDefault="00D12D36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1117E5" w:rsidRDefault="00D7743B" w:rsidP="0007487E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</w:p>
    <w:p w:rsidR="00DE2455" w:rsidRDefault="00DE2455" w:rsidP="001117E5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F270D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>2.</w:t>
      </w: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07487E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Nome do Funcionário</w:t>
      </w:r>
    </w:p>
    <w:p w:rsidR="0007487E" w:rsidRDefault="0007487E" w:rsidP="0007487E">
      <w:pPr>
        <w:pBdr>
          <w:left w:val="single" w:sz="4" w:space="4" w:color="auto"/>
          <w:right w:val="single" w:sz="4" w:space="4" w:color="auto"/>
        </w:pBdr>
        <w:ind w:firstLine="708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</w:t>
      </w:r>
      <w:r>
        <w:rPr>
          <w:rFonts w:ascii="Arial" w:hAnsi="Arial" w:cs="Arial"/>
        </w:rPr>
        <w:t>SIAPE</w:t>
      </w: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D7743B" w:rsidRDefault="00D7743B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07487E" w:rsidRDefault="0007487E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200F87" w:rsidRDefault="00200F87" w:rsidP="00D1243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          </w:t>
      </w:r>
    </w:p>
    <w:p w:rsidR="00765708" w:rsidRDefault="00D12D36" w:rsidP="00DC525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:rsidR="00EC4400" w:rsidRDefault="00EC4400" w:rsidP="00DC525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:rsidR="00EC4400" w:rsidRDefault="00EC4400" w:rsidP="00DC525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  <w:bookmarkStart w:id="0" w:name="_GoBack"/>
      <w:bookmarkEnd w:id="0"/>
    </w:p>
    <w:p w:rsidR="00D12D36" w:rsidRDefault="00D12D36" w:rsidP="00DC525C">
      <w:pPr>
        <w:pBdr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="0001274F">
        <w:rPr>
          <w:rFonts w:ascii="Arial" w:hAnsi="Arial" w:cs="Arial"/>
        </w:rPr>
        <w:t xml:space="preserve">                                                                 </w:t>
      </w:r>
    </w:p>
    <w:p w:rsidR="00556860" w:rsidRDefault="00EC4400" w:rsidP="00556860">
      <w:pPr>
        <w:pBdr>
          <w:left w:val="single" w:sz="4" w:space="4" w:color="auto"/>
          <w:right w:val="single" w:sz="4" w:space="4" w:color="auto"/>
        </w:pBdr>
      </w:pPr>
      <w:r>
        <w:rPr>
          <w:rFonts w:ascii="Arial" w:hAnsi="Arial" w:cs="Arial"/>
        </w:rPr>
        <w:t xml:space="preserve">  </w:t>
      </w:r>
      <w:r w:rsidR="0001274F">
        <w:rPr>
          <w:rFonts w:ascii="Arial" w:hAnsi="Arial" w:cs="Arial"/>
        </w:rPr>
        <w:t xml:space="preserve">                                                </w:t>
      </w:r>
      <w:r w:rsidR="0007487E">
        <w:rPr>
          <w:rFonts w:ascii="Arial" w:hAnsi="Arial" w:cs="Arial"/>
        </w:rPr>
        <w:t xml:space="preserve">                 </w:t>
      </w:r>
      <w:r w:rsidR="0001274F">
        <w:rPr>
          <w:rFonts w:ascii="Arial" w:hAnsi="Arial" w:cs="Arial"/>
        </w:rPr>
        <w:t xml:space="preserve"> </w:t>
      </w:r>
      <w:r w:rsidR="00A607E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39CA23" wp14:editId="660C663F">
                <wp:simplePos x="0" y="0"/>
                <wp:positionH relativeFrom="column">
                  <wp:posOffset>-495300</wp:posOffset>
                </wp:positionH>
                <wp:positionV relativeFrom="margin">
                  <wp:align>center</wp:align>
                </wp:positionV>
                <wp:extent cx="451485" cy="4422140"/>
                <wp:effectExtent l="5715" t="8890" r="9525" b="7620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" cy="44221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556860" w:rsidRPr="00A66DB6" w:rsidRDefault="00556860" w:rsidP="00E9189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808080" w:themeColor="background1" w:themeShade="80"/>
                                <w:sz w:val="24"/>
                                <w:szCs w:val="24"/>
                              </w:rPr>
                            </w:pPr>
                            <w:r w:rsidRPr="00A66DB6">
                              <w:rPr>
                                <w:rFonts w:ascii="Times New Roman" w:hAnsi="Times New Roman" w:cs="Times New Roman"/>
                                <w:b/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>FOLHA</w:t>
                            </w:r>
                            <w:r w:rsidR="00A66DB6" w:rsidRPr="00A66DB6">
                              <w:rPr>
                                <w:rFonts w:ascii="Times New Roman" w:hAnsi="Times New Roman" w:cs="Times New Roman"/>
                                <w:b/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A66DB6">
                              <w:rPr>
                                <w:rFonts w:ascii="Times New Roman" w:hAnsi="Times New Roman" w:cs="Times New Roman"/>
                                <w:b/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>DE</w:t>
                            </w:r>
                            <w:r w:rsidR="00A66DB6" w:rsidRPr="00A66DB6">
                              <w:rPr>
                                <w:rFonts w:ascii="Times New Roman" w:hAnsi="Times New Roman" w:cs="Times New Roman"/>
                                <w:b/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A66DB6">
                              <w:rPr>
                                <w:rFonts w:ascii="Times New Roman" w:hAnsi="Times New Roman" w:cs="Times New Roman"/>
                                <w:b/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>INFORMAÇÃO  O</w:t>
                            </w:r>
                            <w:r w:rsidR="00A66DB6">
                              <w:rPr>
                                <w:rFonts w:ascii="Times New Roman" w:hAnsi="Times New Roman" w:cs="Times New Roman"/>
                                <w:b/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>U</w:t>
                            </w:r>
                            <w:r w:rsidRPr="00A66DB6">
                              <w:rPr>
                                <w:rFonts w:ascii="Times New Roman" w:hAnsi="Times New Roman" w:cs="Times New Roman"/>
                                <w:b/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 xml:space="preserve">  DESPACHO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7" type="#_x0000_t202" style="position:absolute;margin-left:-39pt;margin-top:0;width:35.55pt;height:348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" filled="f" strokecolor="white [3212]">
                <v:textbox style="layout-flow:vertical;mso-layout-flow-alt:bottom-to-top">
                  <w:txbxContent>
                    <w:p w:rsidR="00556860" w:rsidRPr="00A66DB6" w:rsidRDefault="00556860" w:rsidP="00E9189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808080" w:themeColor="background1" w:themeShade="80"/>
                          <w:sz w:val="24"/>
                          <w:szCs w:val="24"/>
                        </w:rPr>
                      </w:pPr>
                      <w:r w:rsidRPr="00A66DB6">
                        <w:rPr>
                          <w:rFonts w:ascii="Times New Roman" w:hAnsi="Times New Roman" w:cs="Times New Roman"/>
                          <w:b/>
                          <w:color w:val="808080" w:themeColor="background1" w:themeShade="80"/>
                          <w:sz w:val="24"/>
                          <w:szCs w:val="24"/>
                        </w:rPr>
                        <w:t>FOLHA</w:t>
                      </w:r>
                      <w:r w:rsidR="00A66DB6" w:rsidRPr="00A66DB6">
                        <w:rPr>
                          <w:rFonts w:ascii="Times New Roman" w:hAnsi="Times New Roman" w:cs="Times New Roman"/>
                          <w:b/>
                          <w:color w:val="808080" w:themeColor="background1" w:themeShade="80"/>
                          <w:sz w:val="24"/>
                          <w:szCs w:val="24"/>
                        </w:rPr>
                        <w:t xml:space="preserve">  </w:t>
                      </w:r>
                      <w:r w:rsidRPr="00A66DB6">
                        <w:rPr>
                          <w:rFonts w:ascii="Times New Roman" w:hAnsi="Times New Roman" w:cs="Times New Roman"/>
                          <w:b/>
                          <w:color w:val="808080" w:themeColor="background1" w:themeShade="80"/>
                          <w:sz w:val="24"/>
                          <w:szCs w:val="24"/>
                        </w:rPr>
                        <w:t>DE</w:t>
                      </w:r>
                      <w:r w:rsidR="00A66DB6" w:rsidRPr="00A66DB6">
                        <w:rPr>
                          <w:rFonts w:ascii="Times New Roman" w:hAnsi="Times New Roman" w:cs="Times New Roman"/>
                          <w:b/>
                          <w:color w:val="808080" w:themeColor="background1" w:themeShade="80"/>
                          <w:sz w:val="24"/>
                          <w:szCs w:val="24"/>
                        </w:rPr>
                        <w:t xml:space="preserve">  </w:t>
                      </w:r>
                      <w:r w:rsidRPr="00A66DB6">
                        <w:rPr>
                          <w:rFonts w:ascii="Times New Roman" w:hAnsi="Times New Roman" w:cs="Times New Roman"/>
                          <w:b/>
                          <w:color w:val="808080" w:themeColor="background1" w:themeShade="80"/>
                          <w:sz w:val="24"/>
                          <w:szCs w:val="24"/>
                        </w:rPr>
                        <w:t>INFORMAÇÃO  O</w:t>
                      </w:r>
                      <w:r w:rsidR="00A66DB6">
                        <w:rPr>
                          <w:rFonts w:ascii="Times New Roman" w:hAnsi="Times New Roman" w:cs="Times New Roman"/>
                          <w:b/>
                          <w:color w:val="808080" w:themeColor="background1" w:themeShade="80"/>
                          <w:sz w:val="24"/>
                          <w:szCs w:val="24"/>
                        </w:rPr>
                        <w:t>U</w:t>
                      </w:r>
                      <w:r w:rsidRPr="00A66DB6">
                        <w:rPr>
                          <w:rFonts w:ascii="Times New Roman" w:hAnsi="Times New Roman" w:cs="Times New Roman"/>
                          <w:b/>
                          <w:color w:val="808080" w:themeColor="background1" w:themeShade="80"/>
                          <w:sz w:val="24"/>
                          <w:szCs w:val="24"/>
                        </w:rPr>
                        <w:t xml:space="preserve">  DESPACHO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</w:p>
    <w:p w:rsidR="00137DA1" w:rsidRDefault="00137DA1" w:rsidP="00556860">
      <w:pPr>
        <w:pBdr>
          <w:left w:val="single" w:sz="4" w:space="4" w:color="auto"/>
          <w:right w:val="single" w:sz="4" w:space="4" w:color="auto"/>
        </w:pBdr>
      </w:pPr>
    </w:p>
    <w:sectPr w:rsidR="00137DA1" w:rsidSect="00E8487F">
      <w:headerReference w:type="default" r:id="rId8"/>
      <w:footerReference w:type="default" r:id="rId9"/>
      <w:pgSz w:w="11906" w:h="16838"/>
      <w:pgMar w:top="568" w:right="1418" w:bottom="1418" w:left="164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6C5A" w:rsidRDefault="00076C5A" w:rsidP="00A7078A">
      <w:r>
        <w:separator/>
      </w:r>
    </w:p>
  </w:endnote>
  <w:endnote w:type="continuationSeparator" w:id="0">
    <w:p w:rsidR="00076C5A" w:rsidRDefault="00076C5A" w:rsidP="00A707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4400" w:rsidRDefault="00EC4400" w:rsidP="00EC4400">
    <w:pPr>
      <w:pStyle w:val="Rodap"/>
      <w:jc w:val="center"/>
      <w:rPr>
        <w:sz w:val="19"/>
        <w:szCs w:val="19"/>
      </w:rPr>
    </w:pPr>
    <w:r>
      <w:rPr>
        <w:sz w:val="19"/>
        <w:szCs w:val="19"/>
      </w:rPr>
      <w:t>Departamento de</w:t>
    </w:r>
    <w:r w:rsidRPr="00B23ECB">
      <w:rPr>
        <w:sz w:val="19"/>
        <w:szCs w:val="19"/>
      </w:rPr>
      <w:t xml:space="preserve"> Engenharia Elétrica, Rua Passo da Pátria, 156, Sala </w:t>
    </w:r>
    <w:r>
      <w:rPr>
        <w:sz w:val="19"/>
        <w:szCs w:val="19"/>
      </w:rPr>
      <w:t>509</w:t>
    </w:r>
    <w:r w:rsidRPr="00B23ECB">
      <w:rPr>
        <w:sz w:val="19"/>
        <w:szCs w:val="19"/>
      </w:rPr>
      <w:t xml:space="preserve">, Bloco D, São Domingos, Niterói, </w:t>
    </w:r>
    <w:proofErr w:type="gramStart"/>
    <w:r w:rsidRPr="00B23ECB">
      <w:rPr>
        <w:sz w:val="19"/>
        <w:szCs w:val="19"/>
      </w:rPr>
      <w:t>RJ</w:t>
    </w:r>
    <w:proofErr w:type="gramEnd"/>
  </w:p>
  <w:p w:rsidR="00EC4400" w:rsidRPr="00B23ECB" w:rsidRDefault="00EC4400" w:rsidP="00EC4400">
    <w:pPr>
      <w:pStyle w:val="Rodap"/>
      <w:jc w:val="center"/>
      <w:rPr>
        <w:sz w:val="19"/>
        <w:szCs w:val="19"/>
      </w:rPr>
    </w:pPr>
    <w:r w:rsidRPr="00B23ECB">
      <w:rPr>
        <w:sz w:val="19"/>
        <w:szCs w:val="19"/>
      </w:rPr>
      <w:t>Telefone: (21)</w:t>
    </w:r>
    <w:r>
      <w:rPr>
        <w:sz w:val="19"/>
        <w:szCs w:val="19"/>
      </w:rPr>
      <w:t xml:space="preserve"> </w:t>
    </w:r>
    <w:r w:rsidRPr="00B23ECB">
      <w:rPr>
        <w:sz w:val="19"/>
        <w:szCs w:val="19"/>
      </w:rPr>
      <w:t>2629-5</w:t>
    </w:r>
    <w:r>
      <w:rPr>
        <w:sz w:val="19"/>
        <w:szCs w:val="19"/>
      </w:rPr>
      <w:t>510 | 2629-55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6C5A" w:rsidRDefault="00076C5A" w:rsidP="00A7078A">
      <w:r>
        <w:separator/>
      </w:r>
    </w:p>
  </w:footnote>
  <w:footnote w:type="continuationSeparator" w:id="0">
    <w:p w:rsidR="00076C5A" w:rsidRDefault="00076C5A" w:rsidP="00A707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4400" w:rsidRPr="00CA1919" w:rsidRDefault="00EC4400" w:rsidP="00EC4400">
    <w:pPr>
      <w:jc w:val="center"/>
      <w:rPr>
        <w:rFonts w:ascii="Arial" w:hAnsi="Arial" w:cs="Arial"/>
        <w:b/>
        <w:sz w:val="28"/>
        <w:szCs w:val="28"/>
      </w:rPr>
    </w:pPr>
    <w:r>
      <w:rPr>
        <w:noProof/>
        <w:lang w:eastAsia="pt-BR"/>
      </w:rPr>
      <w:drawing>
        <wp:inline distT="0" distB="0" distL="0" distR="0" wp14:anchorId="4F4DAEE3" wp14:editId="723B2370">
          <wp:extent cx="543560" cy="526415"/>
          <wp:effectExtent l="0" t="0" r="8890" b="6985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3560" cy="526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C4400" w:rsidRPr="005F1718" w:rsidRDefault="00EC4400" w:rsidP="00EC4400">
    <w:pPr>
      <w:jc w:val="center"/>
      <w:rPr>
        <w:rFonts w:ascii="Arial" w:hAnsi="Arial" w:cs="Arial"/>
        <w:b/>
        <w:bCs/>
        <w:sz w:val="24"/>
        <w:szCs w:val="24"/>
      </w:rPr>
    </w:pPr>
    <w:r w:rsidRPr="005F1718">
      <w:rPr>
        <w:rFonts w:ascii="Arial" w:hAnsi="Arial" w:cs="Arial"/>
        <w:b/>
        <w:bCs/>
        <w:sz w:val="24"/>
        <w:szCs w:val="24"/>
      </w:rPr>
      <w:t>Serviço Público Federal</w:t>
    </w:r>
  </w:p>
  <w:p w:rsidR="00EC4400" w:rsidRDefault="00EC4400" w:rsidP="00EC4400">
    <w:pPr>
      <w:jc w:val="center"/>
      <w:rPr>
        <w:rFonts w:ascii="Arial" w:hAnsi="Arial" w:cs="Arial"/>
        <w:b/>
        <w:bCs/>
        <w:sz w:val="24"/>
        <w:szCs w:val="24"/>
      </w:rPr>
    </w:pPr>
    <w:r w:rsidRPr="005F1718">
      <w:rPr>
        <w:rFonts w:ascii="Arial" w:hAnsi="Arial" w:cs="Arial"/>
        <w:b/>
        <w:bCs/>
        <w:sz w:val="24"/>
        <w:szCs w:val="24"/>
      </w:rPr>
      <w:t>Ministério da Educação</w:t>
    </w:r>
  </w:p>
  <w:p w:rsidR="00EC4400" w:rsidRDefault="00EC4400" w:rsidP="00EC4400">
    <w:pPr>
      <w:jc w:val="center"/>
      <w:rPr>
        <w:rFonts w:ascii="Arial" w:hAnsi="Arial" w:cs="Arial"/>
        <w:b/>
        <w:bCs/>
        <w:sz w:val="24"/>
        <w:szCs w:val="24"/>
      </w:rPr>
    </w:pPr>
    <w:r w:rsidRPr="005F1718">
      <w:rPr>
        <w:rFonts w:ascii="Arial" w:hAnsi="Arial" w:cs="Arial"/>
        <w:b/>
        <w:bCs/>
        <w:sz w:val="24"/>
        <w:szCs w:val="24"/>
      </w:rPr>
      <w:t>Universidade Federal Fluminense</w:t>
    </w:r>
  </w:p>
  <w:p w:rsidR="00EC4400" w:rsidRDefault="00EC4400" w:rsidP="00EC4400">
    <w:pPr>
      <w:jc w:val="center"/>
      <w:rPr>
        <w:rFonts w:ascii="Arial" w:hAnsi="Arial" w:cs="Arial"/>
        <w:b/>
        <w:bCs/>
        <w:sz w:val="24"/>
        <w:szCs w:val="24"/>
      </w:rPr>
    </w:pPr>
    <w:r>
      <w:rPr>
        <w:rFonts w:ascii="Arial" w:hAnsi="Arial" w:cs="Arial"/>
        <w:b/>
        <w:bCs/>
        <w:sz w:val="24"/>
        <w:szCs w:val="24"/>
      </w:rPr>
      <w:t>Escola de Engenharia</w:t>
    </w:r>
  </w:p>
  <w:p w:rsidR="00EC4400" w:rsidRDefault="00EC4400" w:rsidP="00EC4400">
    <w:pPr>
      <w:jc w:val="center"/>
      <w:rPr>
        <w:rFonts w:ascii="Arial" w:hAnsi="Arial" w:cs="Arial"/>
        <w:b/>
        <w:bCs/>
        <w:sz w:val="24"/>
        <w:szCs w:val="24"/>
      </w:rPr>
    </w:pPr>
    <w:r>
      <w:rPr>
        <w:rFonts w:ascii="Arial" w:hAnsi="Arial" w:cs="Arial"/>
        <w:b/>
        <w:bCs/>
        <w:sz w:val="24"/>
        <w:szCs w:val="24"/>
      </w:rPr>
      <w:t>Departamento de Engenharia Elétrica</w:t>
    </w:r>
  </w:p>
  <w:p w:rsidR="00EC4400" w:rsidRDefault="00EC4400">
    <w:pPr>
      <w:pStyle w:val="Cabealho"/>
    </w:pPr>
  </w:p>
  <w:p w:rsidR="00EC4400" w:rsidRDefault="00EC4400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tTQwNTa2MLc0MjFQ0lEKTi0uzszPAykwrgUAbMUOrCwAAAA="/>
  </w:docVars>
  <w:rsids>
    <w:rsidRoot w:val="00A7078A"/>
    <w:rsid w:val="0001274F"/>
    <w:rsid w:val="00045F01"/>
    <w:rsid w:val="0007487E"/>
    <w:rsid w:val="00074908"/>
    <w:rsid w:val="00076C5A"/>
    <w:rsid w:val="00087B8D"/>
    <w:rsid w:val="000956BE"/>
    <w:rsid w:val="000B1839"/>
    <w:rsid w:val="000D1AC8"/>
    <w:rsid w:val="000D263E"/>
    <w:rsid w:val="000F270D"/>
    <w:rsid w:val="001032A4"/>
    <w:rsid w:val="001117E5"/>
    <w:rsid w:val="00121C78"/>
    <w:rsid w:val="00137DA1"/>
    <w:rsid w:val="001605A7"/>
    <w:rsid w:val="00170E37"/>
    <w:rsid w:val="0018306F"/>
    <w:rsid w:val="001A0AD2"/>
    <w:rsid w:val="001F4C92"/>
    <w:rsid w:val="00200F87"/>
    <w:rsid w:val="00223CC6"/>
    <w:rsid w:val="00261477"/>
    <w:rsid w:val="00264044"/>
    <w:rsid w:val="0027016A"/>
    <w:rsid w:val="00274017"/>
    <w:rsid w:val="002E14CB"/>
    <w:rsid w:val="002E794D"/>
    <w:rsid w:val="00300CA9"/>
    <w:rsid w:val="003141BB"/>
    <w:rsid w:val="003148FC"/>
    <w:rsid w:val="003233A2"/>
    <w:rsid w:val="003274B8"/>
    <w:rsid w:val="003316A2"/>
    <w:rsid w:val="00342DBE"/>
    <w:rsid w:val="00361973"/>
    <w:rsid w:val="00371CD9"/>
    <w:rsid w:val="003C2CF6"/>
    <w:rsid w:val="003D7138"/>
    <w:rsid w:val="00430645"/>
    <w:rsid w:val="00444A12"/>
    <w:rsid w:val="00450BCA"/>
    <w:rsid w:val="00473248"/>
    <w:rsid w:val="00491506"/>
    <w:rsid w:val="004C150A"/>
    <w:rsid w:val="004F271E"/>
    <w:rsid w:val="005069F6"/>
    <w:rsid w:val="005100A6"/>
    <w:rsid w:val="00556860"/>
    <w:rsid w:val="00564E72"/>
    <w:rsid w:val="00587CF7"/>
    <w:rsid w:val="005B7217"/>
    <w:rsid w:val="00650725"/>
    <w:rsid w:val="006565C2"/>
    <w:rsid w:val="006654C5"/>
    <w:rsid w:val="00684DF9"/>
    <w:rsid w:val="006C441D"/>
    <w:rsid w:val="006D4A98"/>
    <w:rsid w:val="007243A7"/>
    <w:rsid w:val="0073615B"/>
    <w:rsid w:val="00765708"/>
    <w:rsid w:val="00767C0F"/>
    <w:rsid w:val="007B0743"/>
    <w:rsid w:val="007C3572"/>
    <w:rsid w:val="007D0A6D"/>
    <w:rsid w:val="007E51D8"/>
    <w:rsid w:val="007E558A"/>
    <w:rsid w:val="0080587C"/>
    <w:rsid w:val="00813572"/>
    <w:rsid w:val="00882A25"/>
    <w:rsid w:val="00886E33"/>
    <w:rsid w:val="008F00CC"/>
    <w:rsid w:val="00912BBD"/>
    <w:rsid w:val="00922CC4"/>
    <w:rsid w:val="009500AB"/>
    <w:rsid w:val="00973C7B"/>
    <w:rsid w:val="00976B5D"/>
    <w:rsid w:val="0099546E"/>
    <w:rsid w:val="009E4C4C"/>
    <w:rsid w:val="009F21AE"/>
    <w:rsid w:val="00A05F13"/>
    <w:rsid w:val="00A560C5"/>
    <w:rsid w:val="00A607EB"/>
    <w:rsid w:val="00A66DB6"/>
    <w:rsid w:val="00A7078A"/>
    <w:rsid w:val="00A770EC"/>
    <w:rsid w:val="00A84FD1"/>
    <w:rsid w:val="00A92447"/>
    <w:rsid w:val="00AB172C"/>
    <w:rsid w:val="00AC1A11"/>
    <w:rsid w:val="00AD5A3B"/>
    <w:rsid w:val="00AE7E41"/>
    <w:rsid w:val="00B057A0"/>
    <w:rsid w:val="00B604A8"/>
    <w:rsid w:val="00B66D35"/>
    <w:rsid w:val="00B74AAD"/>
    <w:rsid w:val="00B766B4"/>
    <w:rsid w:val="00C171CD"/>
    <w:rsid w:val="00C327B6"/>
    <w:rsid w:val="00CC3543"/>
    <w:rsid w:val="00CD2B94"/>
    <w:rsid w:val="00D046A2"/>
    <w:rsid w:val="00D102DD"/>
    <w:rsid w:val="00D1243C"/>
    <w:rsid w:val="00D12D36"/>
    <w:rsid w:val="00D247FB"/>
    <w:rsid w:val="00D40EB1"/>
    <w:rsid w:val="00D65EF5"/>
    <w:rsid w:val="00D7743B"/>
    <w:rsid w:val="00DB205F"/>
    <w:rsid w:val="00DC525C"/>
    <w:rsid w:val="00DD042D"/>
    <w:rsid w:val="00DE2455"/>
    <w:rsid w:val="00DE5DF3"/>
    <w:rsid w:val="00E11133"/>
    <w:rsid w:val="00E27707"/>
    <w:rsid w:val="00E807BB"/>
    <w:rsid w:val="00E8487F"/>
    <w:rsid w:val="00E87BA7"/>
    <w:rsid w:val="00E91893"/>
    <w:rsid w:val="00EA6862"/>
    <w:rsid w:val="00EC4400"/>
    <w:rsid w:val="00F563F2"/>
    <w:rsid w:val="00F80FD7"/>
    <w:rsid w:val="00FB3238"/>
    <w:rsid w:val="00FC4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7217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A7078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7078A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A7078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7078A"/>
  </w:style>
  <w:style w:type="paragraph" w:styleId="Rodap">
    <w:name w:val="footer"/>
    <w:basedOn w:val="Normal"/>
    <w:link w:val="RodapChar"/>
    <w:uiPriority w:val="99"/>
    <w:unhideWhenUsed/>
    <w:rsid w:val="00A7078A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7078A"/>
  </w:style>
  <w:style w:type="paragraph" w:styleId="PargrafodaLista">
    <w:name w:val="List Paragraph"/>
    <w:basedOn w:val="Normal"/>
    <w:uiPriority w:val="34"/>
    <w:qFormat/>
    <w:rsid w:val="0076570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7217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A7078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7078A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A7078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7078A"/>
  </w:style>
  <w:style w:type="paragraph" w:styleId="Rodap">
    <w:name w:val="footer"/>
    <w:basedOn w:val="Normal"/>
    <w:link w:val="RodapChar"/>
    <w:uiPriority w:val="99"/>
    <w:unhideWhenUsed/>
    <w:rsid w:val="00A7078A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7078A"/>
  </w:style>
  <w:style w:type="paragraph" w:styleId="PargrafodaLista">
    <w:name w:val="List Paragraph"/>
    <w:basedOn w:val="Normal"/>
    <w:uiPriority w:val="34"/>
    <w:qFormat/>
    <w:rsid w:val="007657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A245CD-3536-4D59-B85C-9132DC315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3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ana</dc:creator>
  <cp:lastModifiedBy>Lorenna</cp:lastModifiedBy>
  <cp:revision>3</cp:revision>
  <cp:lastPrinted>2018-08-06T20:29:00Z</cp:lastPrinted>
  <dcterms:created xsi:type="dcterms:W3CDTF">2018-08-22T20:06:00Z</dcterms:created>
  <dcterms:modified xsi:type="dcterms:W3CDTF">2018-08-30T11:38:00Z</dcterms:modified>
</cp:coreProperties>
</file>